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D37E7" w14:textId="6AEB37BC" w:rsidR="001C7635" w:rsidRPr="00657C12" w:rsidRDefault="001C7635" w:rsidP="00657C12">
      <w:pPr>
        <w:jc w:val="both"/>
        <w:rPr>
          <w:b/>
          <w:bCs/>
          <w:sz w:val="32"/>
          <w:szCs w:val="32"/>
        </w:rPr>
      </w:pPr>
      <w:r w:rsidRPr="00657C12">
        <w:rPr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C61058" wp14:editId="13B6D289">
                <wp:simplePos x="0" y="0"/>
                <wp:positionH relativeFrom="column">
                  <wp:posOffset>7620</wp:posOffset>
                </wp:positionH>
                <wp:positionV relativeFrom="paragraph">
                  <wp:posOffset>297180</wp:posOffset>
                </wp:positionV>
                <wp:extent cx="5600700" cy="45720"/>
                <wp:effectExtent l="0" t="0" r="19050" b="304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00700" cy="45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261F8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6pt,23.4pt" to="441.6pt,2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657C12">
        <w:rPr>
          <w:b/>
          <w:bCs/>
          <w:sz w:val="32"/>
          <w:szCs w:val="32"/>
        </w:rPr>
        <w:t>Project Proposal</w:t>
      </w:r>
    </w:p>
    <w:p w14:paraId="0C333ADB" w14:textId="4A4E37B3" w:rsidR="001C7635" w:rsidRPr="00657C12" w:rsidRDefault="001C7635" w:rsidP="00657C12">
      <w:pPr>
        <w:jc w:val="both"/>
        <w:rPr>
          <w:b/>
          <w:bCs/>
          <w:sz w:val="32"/>
          <w:szCs w:val="32"/>
        </w:rPr>
      </w:pPr>
      <w:proofErr w:type="spellStart"/>
      <w:r w:rsidRPr="00657C12">
        <w:rPr>
          <w:b/>
          <w:bCs/>
          <w:sz w:val="32"/>
          <w:szCs w:val="32"/>
        </w:rPr>
        <w:t>M</w:t>
      </w:r>
      <w:r w:rsidR="00562A64" w:rsidRPr="00657C12">
        <w:rPr>
          <w:b/>
          <w:bCs/>
          <w:sz w:val="32"/>
          <w:szCs w:val="32"/>
        </w:rPr>
        <w:t>u</w:t>
      </w:r>
      <w:r w:rsidRPr="00657C12">
        <w:rPr>
          <w:b/>
          <w:bCs/>
          <w:sz w:val="32"/>
          <w:szCs w:val="32"/>
        </w:rPr>
        <w:t>mBub’s</w:t>
      </w:r>
      <w:proofErr w:type="spellEnd"/>
      <w:r w:rsidRPr="00657C12">
        <w:rPr>
          <w:b/>
          <w:bCs/>
          <w:sz w:val="32"/>
          <w:szCs w:val="32"/>
        </w:rPr>
        <w:t xml:space="preserve"> </w:t>
      </w:r>
      <w:r w:rsidR="00657C12" w:rsidRPr="00657C12">
        <w:rPr>
          <w:b/>
          <w:bCs/>
          <w:sz w:val="32"/>
          <w:szCs w:val="32"/>
        </w:rPr>
        <w:t>Playdate</w:t>
      </w:r>
    </w:p>
    <w:p w14:paraId="5BF3D8D5" w14:textId="34D24C21" w:rsidR="001C7635" w:rsidRPr="00463CE6" w:rsidRDefault="001C7635" w:rsidP="00657C12">
      <w:pPr>
        <w:jc w:val="both"/>
        <w:rPr>
          <w:b/>
          <w:bCs/>
        </w:rPr>
      </w:pPr>
    </w:p>
    <w:p w14:paraId="02BF6549" w14:textId="6E983ED2" w:rsidR="001C7635" w:rsidRPr="00463CE6" w:rsidRDefault="001C7635" w:rsidP="00657C12">
      <w:pPr>
        <w:jc w:val="both"/>
        <w:rPr>
          <w:b/>
          <w:bCs/>
        </w:rPr>
      </w:pPr>
      <w:r w:rsidRPr="00463CE6">
        <w:rPr>
          <w:b/>
          <w:bCs/>
        </w:rPr>
        <w:t xml:space="preserve">Summary </w:t>
      </w:r>
    </w:p>
    <w:p w14:paraId="61AEFB31" w14:textId="45BF51E3" w:rsidR="001C7635" w:rsidRDefault="001C7635" w:rsidP="00657C12">
      <w:pPr>
        <w:jc w:val="both"/>
      </w:pPr>
      <w:r>
        <w:t xml:space="preserve">This website </w:t>
      </w:r>
      <w:r w:rsidR="00562A64">
        <w:t xml:space="preserve">was </w:t>
      </w:r>
      <w:r>
        <w:t>create</w:t>
      </w:r>
      <w:r w:rsidR="00562A64">
        <w:t>d</w:t>
      </w:r>
      <w:r>
        <w:t xml:space="preserve"> for m</w:t>
      </w:r>
      <w:r w:rsidR="00562A64">
        <w:t>u</w:t>
      </w:r>
      <w:r>
        <w:t xml:space="preserve">ms and bubs to </w:t>
      </w:r>
      <w:r w:rsidR="00562A64">
        <w:t>find</w:t>
      </w:r>
      <w:r>
        <w:t xml:space="preserve"> a playdate together. As a new m</w:t>
      </w:r>
      <w:r w:rsidR="00562A64">
        <w:t>u</w:t>
      </w:r>
      <w:r>
        <w:t xml:space="preserve">m, sometimes </w:t>
      </w:r>
      <w:r w:rsidR="00562A64">
        <w:t xml:space="preserve">it </w:t>
      </w:r>
      <w:r>
        <w:t xml:space="preserve">is hard to find </w:t>
      </w:r>
      <w:r w:rsidR="00562A64">
        <w:t xml:space="preserve">other </w:t>
      </w:r>
      <w:r>
        <w:t>m</w:t>
      </w:r>
      <w:r w:rsidR="00562A64">
        <w:t>u</w:t>
      </w:r>
      <w:r>
        <w:t>m</w:t>
      </w:r>
      <w:r w:rsidR="00562A64">
        <w:t>’s</w:t>
      </w:r>
      <w:r>
        <w:t xml:space="preserve"> and bub</w:t>
      </w:r>
      <w:r w:rsidR="00562A64">
        <w:t>’s</w:t>
      </w:r>
      <w:r>
        <w:t xml:space="preserve"> w</w:t>
      </w:r>
      <w:r w:rsidR="00562A64">
        <w:t>ith similar</w:t>
      </w:r>
      <w:r>
        <w:t xml:space="preserve"> routine</w:t>
      </w:r>
      <w:r w:rsidR="00562A64">
        <w:t>s</w:t>
      </w:r>
      <w:r>
        <w:t>, especially sleeping and awake time</w:t>
      </w:r>
      <w:r w:rsidR="00562A64">
        <w:t xml:space="preserve">s </w:t>
      </w:r>
      <w:r w:rsidR="009E3150">
        <w:t>and for a m</w:t>
      </w:r>
      <w:r w:rsidR="00562A64">
        <w:t>u</w:t>
      </w:r>
      <w:r w:rsidR="009E3150">
        <w:t xml:space="preserve">m staying home all day only with bub can be lonely. </w:t>
      </w:r>
      <w:r>
        <w:t xml:space="preserve">The purpose of this website </w:t>
      </w:r>
      <w:r w:rsidR="009E3150">
        <w:t xml:space="preserve">is </w:t>
      </w:r>
      <w:r w:rsidR="00562A64">
        <w:t>to help</w:t>
      </w:r>
      <w:r w:rsidR="009E3150">
        <w:t xml:space="preserve"> m</w:t>
      </w:r>
      <w:r w:rsidR="00562A64">
        <w:t>u</w:t>
      </w:r>
      <w:r w:rsidR="009E3150">
        <w:t>ms who look for friends for baby’s playdate, as well m</w:t>
      </w:r>
      <w:r w:rsidR="00562A64">
        <w:t>u</w:t>
      </w:r>
      <w:r w:rsidR="009E3150">
        <w:t xml:space="preserve">ms </w:t>
      </w:r>
      <w:r w:rsidR="00562A64">
        <w:t>to</w:t>
      </w:r>
      <w:r w:rsidR="009E3150">
        <w:t xml:space="preserve"> share </w:t>
      </w:r>
      <w:r w:rsidR="00562A64">
        <w:t>each other’s</w:t>
      </w:r>
      <w:r w:rsidR="009E3150">
        <w:t xml:space="preserve"> experiences as a m</w:t>
      </w:r>
      <w:r w:rsidR="00562A64">
        <w:t>u</w:t>
      </w:r>
      <w:r w:rsidR="009E3150">
        <w:t>m. M</w:t>
      </w:r>
      <w:r w:rsidR="00562A64">
        <w:t>u</w:t>
      </w:r>
      <w:r w:rsidR="009E3150">
        <w:t>ms’ can search for friends, other m</w:t>
      </w:r>
      <w:r w:rsidR="00562A64">
        <w:t>u</w:t>
      </w:r>
      <w:r w:rsidR="009E3150">
        <w:t>ms based on suburb where the</w:t>
      </w:r>
      <w:r w:rsidR="00562A64">
        <w:t>y</w:t>
      </w:r>
      <w:r w:rsidR="009E3150">
        <w:t xml:space="preserve"> live, similar baby’s </w:t>
      </w:r>
      <w:r w:rsidR="0091187D">
        <w:t xml:space="preserve">age, </w:t>
      </w:r>
      <w:r w:rsidR="00562A64">
        <w:t>suitable</w:t>
      </w:r>
      <w:r w:rsidR="009E3150">
        <w:t xml:space="preserve"> availability time and days. So that, playdate can happen without change </w:t>
      </w:r>
      <w:r w:rsidR="00562A64">
        <w:t xml:space="preserve">to </w:t>
      </w:r>
      <w:r w:rsidR="009E3150">
        <w:t>baby’s routine, when baby is happy and content, this will affect m</w:t>
      </w:r>
      <w:r w:rsidR="00562A64">
        <w:t>u</w:t>
      </w:r>
      <w:r w:rsidR="009E3150">
        <w:t>m emotion. M</w:t>
      </w:r>
      <w:r w:rsidR="00562A64">
        <w:t>u</w:t>
      </w:r>
      <w:r w:rsidR="009E3150">
        <w:t>ms make a friend, bab</w:t>
      </w:r>
      <w:r w:rsidR="0091187D">
        <w:t>ies</w:t>
      </w:r>
      <w:r w:rsidR="009E3150">
        <w:t xml:space="preserve"> can play together</w:t>
      </w:r>
      <w:r w:rsidR="00657C12">
        <w:t xml:space="preserve">. </w:t>
      </w:r>
      <w:r w:rsidR="009E3150">
        <w:t>Happy m</w:t>
      </w:r>
      <w:r w:rsidR="00562A64">
        <w:t>u</w:t>
      </w:r>
      <w:r w:rsidR="009E3150">
        <w:t>m, happy bub!</w:t>
      </w:r>
    </w:p>
    <w:p w14:paraId="206F0720" w14:textId="5E7107ED" w:rsidR="0091187D" w:rsidRDefault="0091187D" w:rsidP="00657C12">
      <w:pPr>
        <w:jc w:val="both"/>
      </w:pPr>
    </w:p>
    <w:p w14:paraId="3149FCDE" w14:textId="2A5D121A" w:rsidR="0091187D" w:rsidRPr="00463CE6" w:rsidRDefault="0091187D" w:rsidP="00657C12">
      <w:pPr>
        <w:jc w:val="both"/>
        <w:rPr>
          <w:b/>
          <w:bCs/>
        </w:rPr>
      </w:pPr>
      <w:r w:rsidRPr="00463CE6">
        <w:rPr>
          <w:b/>
          <w:bCs/>
        </w:rPr>
        <w:t>Asset List</w:t>
      </w:r>
    </w:p>
    <w:p w14:paraId="4F8C3A99" w14:textId="51B0E08A" w:rsidR="0091187D" w:rsidRPr="00463CE6" w:rsidRDefault="0091187D" w:rsidP="00657C12">
      <w:pPr>
        <w:jc w:val="both"/>
        <w:rPr>
          <w:b/>
          <w:bCs/>
        </w:rPr>
      </w:pPr>
    </w:p>
    <w:p w14:paraId="09A2E9A0" w14:textId="409F0F5E" w:rsidR="0091187D" w:rsidRPr="00463CE6" w:rsidRDefault="0091187D" w:rsidP="00657C12">
      <w:pPr>
        <w:jc w:val="both"/>
        <w:rPr>
          <w:b/>
          <w:bCs/>
        </w:rPr>
      </w:pPr>
      <w:r w:rsidRPr="00463CE6">
        <w:rPr>
          <w:b/>
          <w:bCs/>
        </w:rPr>
        <w:t>Product Purpose</w:t>
      </w:r>
    </w:p>
    <w:p w14:paraId="42180104" w14:textId="77777777" w:rsidR="0091187D" w:rsidRDefault="0091187D" w:rsidP="00657C12">
      <w:pPr>
        <w:jc w:val="both"/>
      </w:pPr>
      <w:r>
        <w:t xml:space="preserve">Target Audienc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1187D" w14:paraId="1119FDF7" w14:textId="77777777" w:rsidTr="0091187D">
        <w:tc>
          <w:tcPr>
            <w:tcW w:w="4508" w:type="dxa"/>
          </w:tcPr>
          <w:p w14:paraId="0DCE1052" w14:textId="3DBD2E54" w:rsidR="0091187D" w:rsidRDefault="0091187D" w:rsidP="00657C12">
            <w:pPr>
              <w:jc w:val="both"/>
            </w:pPr>
            <w:r>
              <w:t>M</w:t>
            </w:r>
            <w:r w:rsidR="00562A64">
              <w:t>u</w:t>
            </w:r>
            <w:r>
              <w:t xml:space="preserve">ms with bubs </w:t>
            </w:r>
            <w:r>
              <w:t>who look for friends and playdate</w:t>
            </w:r>
          </w:p>
        </w:tc>
        <w:tc>
          <w:tcPr>
            <w:tcW w:w="4508" w:type="dxa"/>
          </w:tcPr>
          <w:p w14:paraId="3554CBC4" w14:textId="11D60F0A" w:rsidR="0091187D" w:rsidRDefault="0091187D" w:rsidP="00657C12">
            <w:pPr>
              <w:jc w:val="both"/>
            </w:pPr>
            <w:r>
              <w:t>Many m</w:t>
            </w:r>
            <w:r w:rsidR="004555A2">
              <w:t>u</w:t>
            </w:r>
            <w:r>
              <w:t xml:space="preserve">ms </w:t>
            </w:r>
            <w:r w:rsidR="004555A2">
              <w:t>wish</w:t>
            </w:r>
            <w:r>
              <w:t xml:space="preserve"> to say hello </w:t>
            </w:r>
            <w:r w:rsidR="004555A2">
              <w:t xml:space="preserve">with other mums within their </w:t>
            </w:r>
            <w:r w:rsidR="00657C12">
              <w:t>local neighbourhood</w:t>
            </w:r>
            <w:r>
              <w:t xml:space="preserve"> </w:t>
            </w:r>
            <w:r w:rsidR="004555A2">
              <w:t>but struggle</w:t>
            </w:r>
            <w:r>
              <w:t xml:space="preserve"> to find other m</w:t>
            </w:r>
            <w:r w:rsidR="004555A2">
              <w:t>u</w:t>
            </w:r>
            <w:r>
              <w:t>ms with bub</w:t>
            </w:r>
            <w:r w:rsidR="004555A2">
              <w:t>s</w:t>
            </w:r>
            <w:r>
              <w:t xml:space="preserve"> who have similar routine and age for playdate, or even just for walking or have coffee together. In this website, m</w:t>
            </w:r>
            <w:r w:rsidR="004555A2">
              <w:t>u</w:t>
            </w:r>
            <w:r>
              <w:t>ms can find other m</w:t>
            </w:r>
            <w:r w:rsidR="004555A2">
              <w:t>u</w:t>
            </w:r>
            <w:r>
              <w:t>ms for playdate and a new friend to share similar experiences, especially for a new m</w:t>
            </w:r>
            <w:r w:rsidR="004555A2">
              <w:t>u</w:t>
            </w:r>
            <w:r>
              <w:t>m.</w:t>
            </w:r>
          </w:p>
        </w:tc>
      </w:tr>
      <w:tr w:rsidR="0091187D" w14:paraId="6F156BD5" w14:textId="77777777" w:rsidTr="0091187D">
        <w:tc>
          <w:tcPr>
            <w:tcW w:w="4508" w:type="dxa"/>
          </w:tcPr>
          <w:p w14:paraId="2D30A574" w14:textId="6EA918D6" w:rsidR="0091187D" w:rsidRDefault="0091187D" w:rsidP="00657C12">
            <w:pPr>
              <w:jc w:val="both"/>
            </w:pPr>
            <w:r>
              <w:t>M</w:t>
            </w:r>
            <w:r w:rsidR="004555A2">
              <w:t>u</w:t>
            </w:r>
            <w:r>
              <w:t>ms with bubs who live around suburb/ area</w:t>
            </w:r>
          </w:p>
        </w:tc>
        <w:tc>
          <w:tcPr>
            <w:tcW w:w="4508" w:type="dxa"/>
          </w:tcPr>
          <w:p w14:paraId="3E4819E0" w14:textId="5D6435DD" w:rsidR="0091187D" w:rsidRDefault="002404BB" w:rsidP="00657C12">
            <w:pPr>
              <w:jc w:val="both"/>
            </w:pPr>
            <w:r>
              <w:t>Even though, many m</w:t>
            </w:r>
            <w:r w:rsidR="004555A2">
              <w:t>u</w:t>
            </w:r>
            <w:r>
              <w:t xml:space="preserve">ms and bub at same suburb but it is hard to </w:t>
            </w:r>
            <w:r w:rsidR="004555A2">
              <w:t xml:space="preserve">get to </w:t>
            </w:r>
            <w:r>
              <w:t>know each other because of different routines. That’s why through this website m</w:t>
            </w:r>
            <w:r w:rsidR="004555A2">
              <w:t>u</w:t>
            </w:r>
            <w:r>
              <w:t>ms can find each other who match their baby’s routine.</w:t>
            </w:r>
          </w:p>
        </w:tc>
      </w:tr>
      <w:tr w:rsidR="0091187D" w14:paraId="0E093D44" w14:textId="77777777" w:rsidTr="0091187D">
        <w:tc>
          <w:tcPr>
            <w:tcW w:w="4508" w:type="dxa"/>
          </w:tcPr>
          <w:p w14:paraId="23D6B2D5" w14:textId="27AE0EF0" w:rsidR="0091187D" w:rsidRDefault="002D5AF0" w:rsidP="00657C12">
            <w:pPr>
              <w:jc w:val="both"/>
            </w:pPr>
            <w:r>
              <w:t>A new m</w:t>
            </w:r>
            <w:r w:rsidR="004555A2">
              <w:t>u</w:t>
            </w:r>
            <w:r>
              <w:t>m</w:t>
            </w:r>
          </w:p>
        </w:tc>
        <w:tc>
          <w:tcPr>
            <w:tcW w:w="4508" w:type="dxa"/>
          </w:tcPr>
          <w:p w14:paraId="7E9750F2" w14:textId="3AEA6CB5" w:rsidR="0091187D" w:rsidRDefault="002D5AF0" w:rsidP="00657C12">
            <w:pPr>
              <w:jc w:val="both"/>
            </w:pPr>
            <w:r>
              <w:t>A new m</w:t>
            </w:r>
            <w:r w:rsidR="004555A2">
              <w:t>u</w:t>
            </w:r>
            <w:r>
              <w:t>m needs to share opinions regarding the</w:t>
            </w:r>
            <w:r w:rsidR="004555A2">
              <w:t>ir</w:t>
            </w:r>
            <w:r>
              <w:t xml:space="preserve"> baby’s. Through this website, m</w:t>
            </w:r>
            <w:r w:rsidR="002E2B4F">
              <w:t>u</w:t>
            </w:r>
            <w:r>
              <w:t>ms can share their experiences and can have playdate without dis</w:t>
            </w:r>
            <w:r w:rsidR="002E2B4F">
              <w:t>rupting the</w:t>
            </w:r>
            <w:r>
              <w:t xml:space="preserve"> baby’s routine.</w:t>
            </w:r>
          </w:p>
        </w:tc>
      </w:tr>
    </w:tbl>
    <w:p w14:paraId="495AEDA9" w14:textId="77777777" w:rsidR="0091187D" w:rsidRDefault="0091187D" w:rsidP="00657C12">
      <w:pPr>
        <w:jc w:val="both"/>
      </w:pPr>
    </w:p>
    <w:p w14:paraId="2F1C5A87" w14:textId="6555CA60" w:rsidR="0091187D" w:rsidRPr="00463CE6" w:rsidRDefault="002D5AF0" w:rsidP="00657C12">
      <w:pPr>
        <w:jc w:val="both"/>
        <w:rPr>
          <w:b/>
          <w:bCs/>
        </w:rPr>
      </w:pPr>
      <w:r w:rsidRPr="00463CE6">
        <w:rPr>
          <w:b/>
          <w:bCs/>
        </w:rPr>
        <w:t>Complex Components</w:t>
      </w:r>
    </w:p>
    <w:p w14:paraId="2741AAEE" w14:textId="0F318547" w:rsidR="002D5AF0" w:rsidRDefault="002D5AF0" w:rsidP="00657C12">
      <w:pPr>
        <w:pStyle w:val="ListParagraph"/>
        <w:numPr>
          <w:ilvl w:val="0"/>
          <w:numId w:val="1"/>
        </w:numPr>
        <w:jc w:val="both"/>
      </w:pPr>
      <w:r>
        <w:t>Responsive, easy to navigate and simple design: the website appears responsive by accessing from desktop and smart devices.</w:t>
      </w:r>
    </w:p>
    <w:p w14:paraId="79D2B920" w14:textId="5B49CD81" w:rsidR="002D5AF0" w:rsidRDefault="00B43BC6" w:rsidP="00657C12">
      <w:pPr>
        <w:pStyle w:val="ListParagraph"/>
        <w:numPr>
          <w:ilvl w:val="0"/>
          <w:numId w:val="1"/>
        </w:numPr>
        <w:jc w:val="both"/>
      </w:pPr>
      <w:r>
        <w:t>Matching baby’s age and routine, and suburb where m</w:t>
      </w:r>
      <w:r w:rsidR="002E2B4F">
        <w:t>u</w:t>
      </w:r>
      <w:r>
        <w:t>m and bub live: m</w:t>
      </w:r>
      <w:r w:rsidR="002E2B4F">
        <w:t>u</w:t>
      </w:r>
      <w:r>
        <w:t xml:space="preserve">ms can search </w:t>
      </w:r>
      <w:r w:rsidR="002E2B4F">
        <w:t>for an</w:t>
      </w:r>
      <w:r>
        <w:t>other m</w:t>
      </w:r>
      <w:r w:rsidR="002E2B4F">
        <w:t>u</w:t>
      </w:r>
      <w:r>
        <w:t>m and bub who match the</w:t>
      </w:r>
      <w:r w:rsidR="002E2B4F">
        <w:t>ir</w:t>
      </w:r>
      <w:r>
        <w:t xml:space="preserve"> baby’s routine. So, they can catch up or arrange playdate w</w:t>
      </w:r>
      <w:r w:rsidR="002E2B4F">
        <w:t>hile</w:t>
      </w:r>
      <w:r>
        <w:t xml:space="preserve"> keeping baby’s routine in place. </w:t>
      </w:r>
    </w:p>
    <w:p w14:paraId="2E9BCD39" w14:textId="24AE2CCE" w:rsidR="00B43BC6" w:rsidRDefault="00B43BC6" w:rsidP="00657C12">
      <w:pPr>
        <w:pStyle w:val="ListParagraph"/>
        <w:numPr>
          <w:ilvl w:val="0"/>
          <w:numId w:val="1"/>
        </w:numPr>
        <w:jc w:val="both"/>
      </w:pPr>
      <w:r>
        <w:lastRenderedPageBreak/>
        <w:t>Profile with m</w:t>
      </w:r>
      <w:r w:rsidR="002E2B4F">
        <w:t>u</w:t>
      </w:r>
      <w:r>
        <w:t xml:space="preserve">m and or bub picture of face and </w:t>
      </w:r>
      <w:r w:rsidR="00657C12">
        <w:t>self-introduction</w:t>
      </w:r>
      <w:r>
        <w:t>: when m</w:t>
      </w:r>
      <w:r w:rsidR="002E2B4F">
        <w:t>u</w:t>
      </w:r>
      <w:r>
        <w:t>ms search for other m</w:t>
      </w:r>
      <w:r w:rsidR="002E2B4F">
        <w:t>u</w:t>
      </w:r>
      <w:r>
        <w:t>ms, they could see their picture, baby’s age, gender, their free availability time and days, suburb and chat facility.</w:t>
      </w:r>
    </w:p>
    <w:p w14:paraId="50CDF673" w14:textId="5A1D75DD" w:rsidR="00B43BC6" w:rsidRDefault="00B43BC6" w:rsidP="00657C12">
      <w:pPr>
        <w:jc w:val="both"/>
      </w:pPr>
    </w:p>
    <w:p w14:paraId="373F89FC" w14:textId="77777777" w:rsidR="00B43BC6" w:rsidRDefault="00B43BC6" w:rsidP="00657C12">
      <w:pPr>
        <w:jc w:val="both"/>
      </w:pPr>
    </w:p>
    <w:p w14:paraId="6CF18B09" w14:textId="77777777" w:rsidR="0091187D" w:rsidRDefault="0091187D" w:rsidP="00657C12">
      <w:pPr>
        <w:jc w:val="both"/>
      </w:pPr>
    </w:p>
    <w:p w14:paraId="77F4B08F" w14:textId="01265025" w:rsidR="009E3150" w:rsidRDefault="009E3150" w:rsidP="00657C12">
      <w:pPr>
        <w:jc w:val="both"/>
      </w:pPr>
    </w:p>
    <w:p w14:paraId="35DD4806" w14:textId="77777777" w:rsidR="009E3150" w:rsidRDefault="009E3150" w:rsidP="00657C12">
      <w:pPr>
        <w:jc w:val="both"/>
      </w:pPr>
    </w:p>
    <w:sectPr w:rsidR="009E3150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D4744" w14:textId="77777777" w:rsidR="00A4619F" w:rsidRDefault="00A4619F" w:rsidP="00657C12">
      <w:pPr>
        <w:spacing w:after="0" w:line="240" w:lineRule="auto"/>
      </w:pPr>
      <w:r>
        <w:separator/>
      </w:r>
    </w:p>
  </w:endnote>
  <w:endnote w:type="continuationSeparator" w:id="0">
    <w:p w14:paraId="7AC4DA90" w14:textId="77777777" w:rsidR="00A4619F" w:rsidRDefault="00A4619F" w:rsidP="00657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A2AD4" w14:textId="13C68A8A" w:rsidR="00657C12" w:rsidRDefault="00657C12">
    <w:pPr>
      <w:pStyle w:val="Footer"/>
    </w:pPr>
    <w:r>
      <w:t>Yeni Waliatin</w:t>
    </w:r>
  </w:p>
  <w:p w14:paraId="1F4EB718" w14:textId="2AA78D42" w:rsidR="00657C12" w:rsidRDefault="00657C12">
    <w:pPr>
      <w:pStyle w:val="Footer"/>
    </w:pPr>
    <w:r>
      <w:t>220513498</w:t>
    </w:r>
  </w:p>
  <w:p w14:paraId="20C15FFD" w14:textId="77777777" w:rsidR="00657C12" w:rsidRDefault="00657C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B13E1" w14:textId="77777777" w:rsidR="00A4619F" w:rsidRDefault="00A4619F" w:rsidP="00657C12">
      <w:pPr>
        <w:spacing w:after="0" w:line="240" w:lineRule="auto"/>
      </w:pPr>
      <w:r>
        <w:separator/>
      </w:r>
    </w:p>
  </w:footnote>
  <w:footnote w:type="continuationSeparator" w:id="0">
    <w:p w14:paraId="605E0C93" w14:textId="77777777" w:rsidR="00A4619F" w:rsidRDefault="00A4619F" w:rsidP="00657C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347D83"/>
    <w:multiLevelType w:val="hybridMultilevel"/>
    <w:tmpl w:val="9DC65D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MLS0MLc0MjQ1NzJQ0lEKTi0uzszPAykwrAUAgDCx0iwAAAA="/>
  </w:docVars>
  <w:rsids>
    <w:rsidRoot w:val="001C7635"/>
    <w:rsid w:val="001C7635"/>
    <w:rsid w:val="002404BB"/>
    <w:rsid w:val="002D5AF0"/>
    <w:rsid w:val="002E2B4F"/>
    <w:rsid w:val="004555A2"/>
    <w:rsid w:val="00463CE6"/>
    <w:rsid w:val="00562A64"/>
    <w:rsid w:val="00657C12"/>
    <w:rsid w:val="0091187D"/>
    <w:rsid w:val="009E3150"/>
    <w:rsid w:val="00A4619F"/>
    <w:rsid w:val="00B43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1F6C"/>
  <w15:chartTrackingRefBased/>
  <w15:docId w15:val="{7151E835-4C36-4EBD-8B3B-DACCE483D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118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5A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7C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7C12"/>
  </w:style>
  <w:style w:type="paragraph" w:styleId="Footer">
    <w:name w:val="footer"/>
    <w:basedOn w:val="Normal"/>
    <w:link w:val="FooterChar"/>
    <w:uiPriority w:val="99"/>
    <w:unhideWhenUsed/>
    <w:rsid w:val="00657C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7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D5F0B-29F0-4AB5-918E-8FA950CBA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i Waliatin</dc:creator>
  <cp:keywords/>
  <dc:description/>
  <cp:lastModifiedBy>Yeni Waliatin</cp:lastModifiedBy>
  <cp:revision>5</cp:revision>
  <dcterms:created xsi:type="dcterms:W3CDTF">2021-07-31T10:46:00Z</dcterms:created>
  <dcterms:modified xsi:type="dcterms:W3CDTF">2021-07-31T23:57:00Z</dcterms:modified>
</cp:coreProperties>
</file>